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abriela kloc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bri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loc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833 W Pope Blvd, Lincolnshire, IL, USA Lincolnshire, IL, USA 6006922442485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abi.kloce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2485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hilome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gustu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6/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